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0972" w:rsidRPr="004A5900" w:rsidRDefault="009939D9" w:rsidP="00E968ED">
      <w:pPr>
        <w:spacing w:after="2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ab/>
        <w:t>Lab Assignment -2</w:t>
      </w:r>
      <w:r w:rsidR="00AE0972" w:rsidRPr="004A5900">
        <w:rPr>
          <w:rFonts w:ascii="Times New Roman" w:hAnsi="Times New Roman" w:cs="Times New Roman"/>
          <w:sz w:val="24"/>
          <w:szCs w:val="24"/>
        </w:rPr>
        <w:tab/>
      </w:r>
      <w:r w:rsidR="00AE0972" w:rsidRPr="004A5900">
        <w:rPr>
          <w:rFonts w:ascii="Times New Roman" w:hAnsi="Times New Roman" w:cs="Times New Roman"/>
          <w:sz w:val="24"/>
          <w:szCs w:val="24"/>
        </w:rPr>
        <w:tab/>
      </w:r>
      <w:r w:rsidR="00AE0972" w:rsidRPr="004A5900">
        <w:rPr>
          <w:rFonts w:ascii="Times New Roman" w:hAnsi="Times New Roman" w:cs="Times New Roman"/>
          <w:sz w:val="24"/>
          <w:szCs w:val="24"/>
        </w:rPr>
        <w:tab/>
        <w:t>II MCA OOP Lab</w:t>
      </w:r>
    </w:p>
    <w:p w:rsidR="00AE0972" w:rsidRPr="004A5900" w:rsidRDefault="00AE0972" w:rsidP="00E968ED">
      <w:pPr>
        <w:spacing w:after="20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9939D9" w:rsidRPr="004A5900" w:rsidRDefault="009939D9" w:rsidP="0065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</w:t>
      </w:r>
      <w:r w:rsidRPr="004A5900">
        <w:rPr>
          <w:rFonts w:ascii="Times New Roman" w:hAnsi="Times New Roman" w:cs="Times New Roman"/>
          <w:sz w:val="24"/>
          <w:szCs w:val="24"/>
        </w:rPr>
        <w:t xml:space="preserve">rite a </w:t>
      </w:r>
      <w:r w:rsidRPr="004A5900">
        <w:rPr>
          <w:rFonts w:ascii="Times New Roman" w:hAnsi="Times New Roman" w:cs="Times New Roman"/>
          <w:sz w:val="24"/>
          <w:szCs w:val="24"/>
        </w:rPr>
        <w:t xml:space="preserve">java </w:t>
      </w:r>
      <w:r w:rsidRPr="004A5900">
        <w:rPr>
          <w:rFonts w:ascii="Times New Roman" w:hAnsi="Times New Roman" w:cs="Times New Roman"/>
          <w:sz w:val="24"/>
          <w:szCs w:val="24"/>
        </w:rPr>
        <w:t>program for bank account to perform following</w:t>
      </w:r>
      <w:r w:rsidRPr="004A5900">
        <w:rPr>
          <w:rFonts w:ascii="Times New Roman" w:hAnsi="Times New Roman" w:cs="Times New Roman"/>
          <w:sz w:val="24"/>
          <w:szCs w:val="24"/>
        </w:rPr>
        <w:t xml:space="preserve"> </w:t>
      </w:r>
      <w:r w:rsidRPr="004A5900">
        <w:rPr>
          <w:rFonts w:ascii="Times New Roman" w:hAnsi="Times New Roman" w:cs="Times New Roman"/>
          <w:sz w:val="24"/>
          <w:szCs w:val="24"/>
        </w:rPr>
        <w:t>operations.</w:t>
      </w:r>
    </w:p>
    <w:p w:rsidR="009939D9" w:rsidRPr="004A5900" w:rsidRDefault="009939D9" w:rsidP="009939D9">
      <w:pPr>
        <w:autoSpaceDE w:val="0"/>
        <w:autoSpaceDN w:val="0"/>
        <w:adjustRightInd w:val="0"/>
        <w:spacing w:after="0" w:line="240" w:lineRule="auto"/>
        <w:ind w:left="432" w:firstLine="288"/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Check balance</w:t>
      </w:r>
    </w:p>
    <w:p w:rsidR="009939D9" w:rsidRPr="004A5900" w:rsidRDefault="00DE24EF" w:rsidP="009939D9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</w:t>
      </w:r>
      <w:r w:rsidR="009939D9" w:rsidRPr="004A5900">
        <w:rPr>
          <w:rFonts w:ascii="Times New Roman" w:hAnsi="Times New Roman" w:cs="Times New Roman"/>
          <w:sz w:val="24"/>
          <w:szCs w:val="24"/>
        </w:rPr>
        <w:t>ithdraw amount</w:t>
      </w:r>
    </w:p>
    <w:p w:rsidR="009939D9" w:rsidRPr="004A5900" w:rsidRDefault="00DE24EF" w:rsidP="009939D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D</w:t>
      </w:r>
      <w:r w:rsidR="009939D9" w:rsidRPr="004A5900">
        <w:rPr>
          <w:rFonts w:ascii="Times New Roman" w:hAnsi="Times New Roman" w:cs="Times New Roman"/>
          <w:sz w:val="24"/>
          <w:szCs w:val="24"/>
        </w:rPr>
        <w:t>eposit amount</w:t>
      </w:r>
    </w:p>
    <w:p w:rsidR="004A5900" w:rsidRPr="004A5900" w:rsidRDefault="004A5900" w:rsidP="004A59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 xml:space="preserve">Write a java program to create an abstract class named shape that contains two integers and an empty method named </w:t>
      </w:r>
      <w:proofErr w:type="spellStart"/>
      <w:proofErr w:type="gramStart"/>
      <w:r w:rsidRPr="004A5900">
        <w:rPr>
          <w:rFonts w:ascii="Times New Roman" w:hAnsi="Times New Roman" w:cs="Times New Roman"/>
          <w:sz w:val="24"/>
          <w:szCs w:val="24"/>
        </w:rPr>
        <w:t>printArea</w:t>
      </w:r>
      <w:proofErr w:type="spellEnd"/>
      <w:r w:rsidRPr="004A590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A5900">
        <w:rPr>
          <w:rFonts w:ascii="Times New Roman" w:hAnsi="Times New Roman" w:cs="Times New Roman"/>
          <w:sz w:val="24"/>
          <w:szCs w:val="24"/>
        </w:rPr>
        <w:t xml:space="preserve">). Provide three classes named Rectangle, Triangle and Circle such that classes contains only the method </w:t>
      </w:r>
      <w:proofErr w:type="spellStart"/>
      <w:proofErr w:type="gramStart"/>
      <w:r w:rsidRPr="004A5900">
        <w:rPr>
          <w:rFonts w:ascii="Times New Roman" w:hAnsi="Times New Roman" w:cs="Times New Roman"/>
          <w:sz w:val="24"/>
          <w:szCs w:val="24"/>
        </w:rPr>
        <w:t>printArea</w:t>
      </w:r>
      <w:proofErr w:type="spellEnd"/>
      <w:r w:rsidRPr="004A590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A5900">
        <w:rPr>
          <w:rFonts w:ascii="Times New Roman" w:hAnsi="Times New Roman" w:cs="Times New Roman"/>
          <w:sz w:val="24"/>
          <w:szCs w:val="24"/>
        </w:rPr>
        <w:t>) that prints the area of the given shape.</w:t>
      </w:r>
    </w:p>
    <w:p w:rsidR="00E968ED" w:rsidRPr="004A5900" w:rsidRDefault="00E968ED" w:rsidP="009939D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rite a</w:t>
      </w:r>
      <w:r w:rsidR="009939D9" w:rsidRPr="004A5900">
        <w:rPr>
          <w:rFonts w:ascii="Times New Roman" w:hAnsi="Times New Roman" w:cs="Times New Roman"/>
          <w:sz w:val="24"/>
          <w:szCs w:val="24"/>
        </w:rPr>
        <w:t xml:space="preserve"> java program to implement call by value</w:t>
      </w:r>
    </w:p>
    <w:p w:rsidR="00E968ED" w:rsidRPr="004A5900" w:rsidRDefault="00E968ED" w:rsidP="009939D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 xml:space="preserve">Write a java </w:t>
      </w:r>
      <w:r w:rsidR="009939D9" w:rsidRPr="004A5900">
        <w:rPr>
          <w:rFonts w:ascii="Times New Roman" w:hAnsi="Times New Roman" w:cs="Times New Roman"/>
          <w:sz w:val="24"/>
          <w:szCs w:val="24"/>
        </w:rPr>
        <w:t>program to implement call by reference</w:t>
      </w:r>
    </w:p>
    <w:p w:rsidR="00DE24EF" w:rsidRPr="004A5900" w:rsidRDefault="00DE24EF" w:rsidP="00DE24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rite a java program to copy contents of one array to another array</w:t>
      </w:r>
    </w:p>
    <w:p w:rsidR="00DE24EF" w:rsidRPr="004A5900" w:rsidRDefault="00DE24EF" w:rsidP="00DE24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rite a java program to merge two arrays into a single array</w:t>
      </w:r>
    </w:p>
    <w:p w:rsidR="00DE24EF" w:rsidRPr="004A5900" w:rsidRDefault="00DE24EF" w:rsidP="00DE24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rite a java program to insert a new element into an array at the specified index</w:t>
      </w:r>
    </w:p>
    <w:p w:rsidR="00DE24EF" w:rsidRPr="004A5900" w:rsidRDefault="00DE24EF" w:rsidP="00DE24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rite a java program to delete an element from an array</w:t>
      </w:r>
      <w:r w:rsidR="006B5E09" w:rsidRPr="004A5900">
        <w:rPr>
          <w:rFonts w:ascii="Times New Roman" w:hAnsi="Times New Roman" w:cs="Times New Roman"/>
          <w:sz w:val="24"/>
          <w:szCs w:val="24"/>
        </w:rPr>
        <w:t>,</w:t>
      </w:r>
      <w:r w:rsidRPr="004A5900">
        <w:rPr>
          <w:rFonts w:ascii="Times New Roman" w:hAnsi="Times New Roman" w:cs="Times New Roman"/>
          <w:sz w:val="24"/>
          <w:szCs w:val="24"/>
        </w:rPr>
        <w:t xml:space="preserve"> given the index of the element</w:t>
      </w:r>
    </w:p>
    <w:p w:rsidR="002B6C67" w:rsidRPr="004A5900" w:rsidRDefault="00DE24EF" w:rsidP="00DE24EF">
      <w:pPr>
        <w:ind w:left="360"/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 xml:space="preserve">Implement the following java programs </w:t>
      </w:r>
      <w:r w:rsidR="0063278C" w:rsidRPr="004A5900">
        <w:rPr>
          <w:rFonts w:ascii="Times New Roman" w:hAnsi="Times New Roman" w:cs="Times New Roman"/>
          <w:sz w:val="24"/>
          <w:szCs w:val="24"/>
        </w:rPr>
        <w:t>from question 9</w:t>
      </w:r>
      <w:r w:rsidRPr="004A5900">
        <w:rPr>
          <w:rFonts w:ascii="Times New Roman" w:hAnsi="Times New Roman" w:cs="Times New Roman"/>
          <w:sz w:val="24"/>
          <w:szCs w:val="24"/>
        </w:rPr>
        <w:t xml:space="preserve"> to question</w:t>
      </w:r>
      <w:r w:rsidR="007D6B1E">
        <w:rPr>
          <w:rFonts w:ascii="Times New Roman" w:hAnsi="Times New Roman" w:cs="Times New Roman"/>
          <w:sz w:val="24"/>
          <w:szCs w:val="24"/>
        </w:rPr>
        <w:t xml:space="preserve"> 21</w:t>
      </w:r>
      <w:bookmarkStart w:id="0" w:name="_GoBack"/>
      <w:bookmarkEnd w:id="0"/>
    </w:p>
    <w:p w:rsidR="002B6C67" w:rsidRPr="004A5900" w:rsidRDefault="002B6C67" w:rsidP="002B6C6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Using string handling functions</w:t>
      </w:r>
    </w:p>
    <w:p w:rsidR="002B6C67" w:rsidRPr="004A5900" w:rsidRDefault="002B6C67" w:rsidP="002B6C6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ithout using string handling functions</w:t>
      </w:r>
    </w:p>
    <w:p w:rsidR="00DE24EF" w:rsidRPr="004A5900" w:rsidRDefault="00DE24EF" w:rsidP="00DE24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S</w:t>
      </w:r>
      <w:r w:rsidRPr="004A5900">
        <w:rPr>
          <w:rFonts w:ascii="Times New Roman" w:hAnsi="Times New Roman" w:cs="Times New Roman"/>
          <w:sz w:val="24"/>
          <w:szCs w:val="24"/>
        </w:rPr>
        <w:t>earch a character in a string</w:t>
      </w:r>
    </w:p>
    <w:p w:rsidR="008103EF" w:rsidRPr="004A5900" w:rsidRDefault="00DE24EF" w:rsidP="008103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C</w:t>
      </w:r>
      <w:r w:rsidR="008103EF" w:rsidRPr="004A5900">
        <w:rPr>
          <w:rFonts w:ascii="Times New Roman" w:hAnsi="Times New Roman" w:cs="Times New Roman"/>
          <w:sz w:val="24"/>
          <w:szCs w:val="24"/>
        </w:rPr>
        <w:t>ount the number of occurrences of a character in a string</w:t>
      </w:r>
    </w:p>
    <w:p w:rsidR="008103EF" w:rsidRPr="004A5900" w:rsidRDefault="00DE24EF" w:rsidP="00DE24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R</w:t>
      </w:r>
      <w:r w:rsidR="008103EF" w:rsidRPr="004A5900">
        <w:rPr>
          <w:rFonts w:ascii="Times New Roman" w:hAnsi="Times New Roman" w:cs="Times New Roman"/>
          <w:sz w:val="24"/>
          <w:szCs w:val="24"/>
        </w:rPr>
        <w:t>eplace all the occurrences of a character in a string with another character</w:t>
      </w:r>
    </w:p>
    <w:p w:rsidR="00185188" w:rsidRPr="004A5900" w:rsidRDefault="00185188" w:rsidP="00DE24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 xml:space="preserve">Convert the characters </w:t>
      </w:r>
    </w:p>
    <w:p w:rsidR="00185188" w:rsidRPr="004A5900" w:rsidRDefault="00185188" w:rsidP="0018518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Lower case to upper case</w:t>
      </w:r>
    </w:p>
    <w:p w:rsidR="00185188" w:rsidRPr="004A5900" w:rsidRDefault="00185188" w:rsidP="0018518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Upper case to lower case</w:t>
      </w:r>
    </w:p>
    <w:p w:rsidR="008103EF" w:rsidRPr="004A5900" w:rsidRDefault="00DE24EF" w:rsidP="008103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F</w:t>
      </w:r>
      <w:r w:rsidR="008103EF" w:rsidRPr="004A5900">
        <w:rPr>
          <w:rFonts w:ascii="Times New Roman" w:hAnsi="Times New Roman" w:cs="Times New Roman"/>
          <w:sz w:val="24"/>
          <w:szCs w:val="24"/>
        </w:rPr>
        <w:t>ind the first and last index of a substring</w:t>
      </w:r>
      <w:r w:rsidR="00461700" w:rsidRPr="004A5900">
        <w:rPr>
          <w:rFonts w:ascii="Times New Roman" w:hAnsi="Times New Roman" w:cs="Times New Roman"/>
          <w:sz w:val="24"/>
          <w:szCs w:val="24"/>
        </w:rPr>
        <w:t xml:space="preserve"> from a given string</w:t>
      </w:r>
    </w:p>
    <w:p w:rsidR="00461700" w:rsidRPr="004A5900" w:rsidRDefault="00DE24EF" w:rsidP="008103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 xml:space="preserve">Reverse a </w:t>
      </w:r>
      <w:r w:rsidR="00461700" w:rsidRPr="004A5900">
        <w:rPr>
          <w:rFonts w:ascii="Times New Roman" w:hAnsi="Times New Roman" w:cs="Times New Roman"/>
          <w:sz w:val="24"/>
          <w:szCs w:val="24"/>
        </w:rPr>
        <w:t>string</w:t>
      </w:r>
    </w:p>
    <w:p w:rsidR="00461700" w:rsidRPr="004A5900" w:rsidRDefault="00DE24EF" w:rsidP="008103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I</w:t>
      </w:r>
      <w:r w:rsidR="00461700" w:rsidRPr="004A5900">
        <w:rPr>
          <w:rFonts w:ascii="Times New Roman" w:hAnsi="Times New Roman" w:cs="Times New Roman"/>
          <w:sz w:val="24"/>
          <w:szCs w:val="24"/>
        </w:rPr>
        <w:t xml:space="preserve">nsert one string into another </w:t>
      </w:r>
      <w:r w:rsidR="0063278C" w:rsidRPr="004A5900">
        <w:rPr>
          <w:rFonts w:ascii="Times New Roman" w:hAnsi="Times New Roman" w:cs="Times New Roman"/>
          <w:sz w:val="24"/>
          <w:szCs w:val="24"/>
        </w:rPr>
        <w:t xml:space="preserve">string </w:t>
      </w:r>
      <w:r w:rsidR="00461700" w:rsidRPr="004A5900">
        <w:rPr>
          <w:rFonts w:ascii="Times New Roman" w:hAnsi="Times New Roman" w:cs="Times New Roman"/>
          <w:sz w:val="24"/>
          <w:szCs w:val="24"/>
        </w:rPr>
        <w:t>at the specified index</w:t>
      </w:r>
    </w:p>
    <w:p w:rsidR="00461700" w:rsidRPr="004A5900" w:rsidRDefault="00DE24EF" w:rsidP="008103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D</w:t>
      </w:r>
      <w:r w:rsidR="00461700" w:rsidRPr="004A5900">
        <w:rPr>
          <w:rFonts w:ascii="Times New Roman" w:hAnsi="Times New Roman" w:cs="Times New Roman"/>
          <w:sz w:val="24"/>
          <w:szCs w:val="24"/>
        </w:rPr>
        <w:t xml:space="preserve">elete a sequence of characters from the given string. </w:t>
      </w:r>
    </w:p>
    <w:p w:rsidR="00461700" w:rsidRPr="004A5900" w:rsidRDefault="00461700" w:rsidP="0046170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 xml:space="preserve">Note: </w:t>
      </w:r>
      <w:proofErr w:type="spellStart"/>
      <w:r w:rsidRPr="004A5900">
        <w:rPr>
          <w:rFonts w:ascii="Times New Roman" w:hAnsi="Times New Roman" w:cs="Times New Roman"/>
          <w:sz w:val="24"/>
          <w:szCs w:val="24"/>
        </w:rPr>
        <w:t>Startindex</w:t>
      </w:r>
      <w:proofErr w:type="spellEnd"/>
      <w:r w:rsidRPr="004A590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A5900">
        <w:rPr>
          <w:rFonts w:ascii="Times New Roman" w:hAnsi="Times New Roman" w:cs="Times New Roman"/>
          <w:sz w:val="24"/>
          <w:szCs w:val="24"/>
        </w:rPr>
        <w:t>Endindex</w:t>
      </w:r>
      <w:proofErr w:type="spellEnd"/>
      <w:r w:rsidRPr="004A5900">
        <w:rPr>
          <w:rFonts w:ascii="Times New Roman" w:hAnsi="Times New Roman" w:cs="Times New Roman"/>
          <w:sz w:val="24"/>
          <w:szCs w:val="24"/>
        </w:rPr>
        <w:t xml:space="preserve"> are given as inputs to find the sequence of characters.</w:t>
      </w:r>
    </w:p>
    <w:p w:rsidR="00E968ED" w:rsidRPr="004A5900" w:rsidRDefault="00DE24EF" w:rsidP="008103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S</w:t>
      </w:r>
      <w:r w:rsidR="002B6C67" w:rsidRPr="004A5900">
        <w:rPr>
          <w:rFonts w:ascii="Times New Roman" w:hAnsi="Times New Roman" w:cs="Times New Roman"/>
          <w:sz w:val="24"/>
          <w:szCs w:val="24"/>
        </w:rPr>
        <w:t>ort an array of strings</w:t>
      </w:r>
    </w:p>
    <w:p w:rsidR="000C6349" w:rsidRPr="004A5900" w:rsidRDefault="000C6349" w:rsidP="000C634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Copy one string to another string</w:t>
      </w:r>
    </w:p>
    <w:p w:rsidR="008103EF" w:rsidRPr="004A5900" w:rsidRDefault="00DE24EF" w:rsidP="008103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E</w:t>
      </w:r>
      <w:r w:rsidR="008103EF" w:rsidRPr="004A5900">
        <w:rPr>
          <w:rFonts w:ascii="Times New Roman" w:hAnsi="Times New Roman" w:cs="Times New Roman"/>
          <w:sz w:val="24"/>
          <w:szCs w:val="24"/>
        </w:rPr>
        <w:t>xtract a substring from a string</w:t>
      </w:r>
    </w:p>
    <w:p w:rsidR="00E968ED" w:rsidRPr="004A5900" w:rsidRDefault="00DE24EF" w:rsidP="008103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R</w:t>
      </w:r>
      <w:r w:rsidR="008103EF" w:rsidRPr="004A5900">
        <w:rPr>
          <w:rFonts w:ascii="Times New Roman" w:hAnsi="Times New Roman" w:cs="Times New Roman"/>
          <w:sz w:val="24"/>
          <w:szCs w:val="24"/>
        </w:rPr>
        <w:t xml:space="preserve">eplace a substring with a new string </w:t>
      </w:r>
    </w:p>
    <w:p w:rsidR="009512D5" w:rsidRPr="004A5900" w:rsidRDefault="00DE24EF" w:rsidP="008103E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C</w:t>
      </w:r>
      <w:r w:rsidR="008103EF" w:rsidRPr="004A5900">
        <w:rPr>
          <w:rFonts w:ascii="Times New Roman" w:hAnsi="Times New Roman" w:cs="Times New Roman"/>
          <w:sz w:val="24"/>
          <w:szCs w:val="24"/>
        </w:rPr>
        <w:t>oncatenate two strings</w:t>
      </w:r>
    </w:p>
    <w:p w:rsidR="00FA0755" w:rsidRPr="004A5900" w:rsidRDefault="00FA0755" w:rsidP="00FA075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rite a java program to read a paragraph and find the number of</w:t>
      </w:r>
    </w:p>
    <w:p w:rsidR="00FA0755" w:rsidRPr="004A5900" w:rsidRDefault="00FA0755" w:rsidP="00FA075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lowercase letters</w:t>
      </w:r>
    </w:p>
    <w:p w:rsidR="00FA0755" w:rsidRPr="004A5900" w:rsidRDefault="00FA0755" w:rsidP="00FA075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uppercase letters</w:t>
      </w:r>
    </w:p>
    <w:p w:rsidR="00FA0755" w:rsidRPr="004A5900" w:rsidRDefault="00FA0755" w:rsidP="00FA075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white spaces</w:t>
      </w:r>
    </w:p>
    <w:p w:rsidR="00FA0755" w:rsidRPr="004A5900" w:rsidRDefault="00FA0755" w:rsidP="00FA075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special characters</w:t>
      </w:r>
    </w:p>
    <w:p w:rsidR="00FA0755" w:rsidRPr="004A5900" w:rsidRDefault="00FA0755" w:rsidP="00FA075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lines</w:t>
      </w:r>
    </w:p>
    <w:p w:rsidR="00ED2112" w:rsidRPr="004A5900" w:rsidRDefault="00ED2112" w:rsidP="00FA075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4A5900">
        <w:rPr>
          <w:rFonts w:ascii="Times New Roman" w:hAnsi="Times New Roman" w:cs="Times New Roman"/>
          <w:sz w:val="24"/>
          <w:szCs w:val="24"/>
        </w:rPr>
        <w:t>sentences</w:t>
      </w:r>
    </w:p>
    <w:p w:rsidR="00B4482C" w:rsidRPr="004A5900" w:rsidRDefault="00B4482C" w:rsidP="00B4482C">
      <w:pPr>
        <w:pStyle w:val="ListParagraph"/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F47EEC" w:rsidRPr="004A5900" w:rsidRDefault="00F47EEC" w:rsidP="00F47EE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F47EEC" w:rsidRPr="004A5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37306"/>
    <w:multiLevelType w:val="hybridMultilevel"/>
    <w:tmpl w:val="E730DE18"/>
    <w:lvl w:ilvl="0" w:tplc="7A86090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F584E3C"/>
    <w:multiLevelType w:val="hybridMultilevel"/>
    <w:tmpl w:val="E2C8C1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127B0"/>
    <w:multiLevelType w:val="multilevel"/>
    <w:tmpl w:val="7C2E9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A126B5"/>
    <w:multiLevelType w:val="hybridMultilevel"/>
    <w:tmpl w:val="A21CB59E"/>
    <w:lvl w:ilvl="0" w:tplc="5236510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47B4227"/>
    <w:multiLevelType w:val="multilevel"/>
    <w:tmpl w:val="247B4227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A1795"/>
    <w:multiLevelType w:val="multilevel"/>
    <w:tmpl w:val="AD8443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DD3FA8"/>
    <w:multiLevelType w:val="hybridMultilevel"/>
    <w:tmpl w:val="5DD42866"/>
    <w:lvl w:ilvl="0" w:tplc="4A5620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8121C1"/>
    <w:multiLevelType w:val="hybridMultilevel"/>
    <w:tmpl w:val="72D25D2C"/>
    <w:lvl w:ilvl="0" w:tplc="64C2015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7B31287"/>
    <w:multiLevelType w:val="hybridMultilevel"/>
    <w:tmpl w:val="07F22ECE"/>
    <w:lvl w:ilvl="0" w:tplc="E416DC4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02755DF"/>
    <w:multiLevelType w:val="hybridMultilevel"/>
    <w:tmpl w:val="116CD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F26159"/>
    <w:multiLevelType w:val="hybridMultilevel"/>
    <w:tmpl w:val="FE2CAB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610B77"/>
    <w:multiLevelType w:val="hybridMultilevel"/>
    <w:tmpl w:val="F18414AC"/>
    <w:lvl w:ilvl="0" w:tplc="ACB8A92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190582A"/>
    <w:multiLevelType w:val="hybridMultilevel"/>
    <w:tmpl w:val="FF64535C"/>
    <w:lvl w:ilvl="0" w:tplc="B5CA8ED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8016C70"/>
    <w:multiLevelType w:val="hybridMultilevel"/>
    <w:tmpl w:val="2ECCAF86"/>
    <w:lvl w:ilvl="0" w:tplc="32EE6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98C79C9"/>
    <w:multiLevelType w:val="hybridMultilevel"/>
    <w:tmpl w:val="A016E3A2"/>
    <w:lvl w:ilvl="0" w:tplc="F41C5D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76D6D05"/>
    <w:multiLevelType w:val="hybridMultilevel"/>
    <w:tmpl w:val="E9A2AB74"/>
    <w:lvl w:ilvl="0" w:tplc="84EE14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8D31032"/>
    <w:multiLevelType w:val="hybridMultilevel"/>
    <w:tmpl w:val="C032F15E"/>
    <w:lvl w:ilvl="0" w:tplc="63F2B5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E4A369E"/>
    <w:multiLevelType w:val="hybridMultilevel"/>
    <w:tmpl w:val="AEA8F92A"/>
    <w:lvl w:ilvl="0" w:tplc="997825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13"/>
  </w:num>
  <w:num w:numId="5">
    <w:abstractNumId w:val="2"/>
  </w:num>
  <w:num w:numId="6">
    <w:abstractNumId w:val="9"/>
  </w:num>
  <w:num w:numId="7">
    <w:abstractNumId w:val="16"/>
  </w:num>
  <w:num w:numId="8">
    <w:abstractNumId w:val="1"/>
  </w:num>
  <w:num w:numId="9">
    <w:abstractNumId w:val="7"/>
  </w:num>
  <w:num w:numId="10">
    <w:abstractNumId w:val="14"/>
  </w:num>
  <w:num w:numId="11">
    <w:abstractNumId w:val="0"/>
  </w:num>
  <w:num w:numId="12">
    <w:abstractNumId w:val="11"/>
  </w:num>
  <w:num w:numId="13">
    <w:abstractNumId w:val="17"/>
  </w:num>
  <w:num w:numId="14">
    <w:abstractNumId w:val="8"/>
  </w:num>
  <w:num w:numId="15">
    <w:abstractNumId w:val="12"/>
  </w:num>
  <w:num w:numId="16">
    <w:abstractNumId w:val="6"/>
  </w:num>
  <w:num w:numId="17">
    <w:abstractNumId w:val="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TI0MTEysDQyMjdV0lEKTi0uzszPAykwrgUAeyFAZywAAAA="/>
  </w:docVars>
  <w:rsids>
    <w:rsidRoot w:val="009A67DF"/>
    <w:rsid w:val="000C6349"/>
    <w:rsid w:val="00185188"/>
    <w:rsid w:val="00223EC5"/>
    <w:rsid w:val="002B6C67"/>
    <w:rsid w:val="00461700"/>
    <w:rsid w:val="004A5900"/>
    <w:rsid w:val="0063278C"/>
    <w:rsid w:val="006738C2"/>
    <w:rsid w:val="006B5E09"/>
    <w:rsid w:val="007D6B1E"/>
    <w:rsid w:val="008103EF"/>
    <w:rsid w:val="009512D5"/>
    <w:rsid w:val="009939D9"/>
    <w:rsid w:val="009A67DF"/>
    <w:rsid w:val="00AE0972"/>
    <w:rsid w:val="00B4482C"/>
    <w:rsid w:val="00D80BC8"/>
    <w:rsid w:val="00DB527D"/>
    <w:rsid w:val="00DE24EF"/>
    <w:rsid w:val="00E968ED"/>
    <w:rsid w:val="00ED2112"/>
    <w:rsid w:val="00F11DA0"/>
    <w:rsid w:val="00F30523"/>
    <w:rsid w:val="00F47EEC"/>
    <w:rsid w:val="00FA0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B80584-D35A-4999-BE7F-5B64405E7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7D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448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0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9B17F7-5D37-477A-A76A-391C9F48D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latha</dc:creator>
  <cp:keywords/>
  <dc:description/>
  <cp:lastModifiedBy>Sumalatha</cp:lastModifiedBy>
  <cp:revision>12</cp:revision>
  <dcterms:created xsi:type="dcterms:W3CDTF">2018-01-18T04:49:00Z</dcterms:created>
  <dcterms:modified xsi:type="dcterms:W3CDTF">2018-01-18T06:23:00Z</dcterms:modified>
</cp:coreProperties>
</file>